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9B27C7" w14:textId="77777777" w:rsidR="008D1DA0" w:rsidRPr="007F4A3E" w:rsidRDefault="008D1DA0" w:rsidP="002850BF">
      <w:pPr>
        <w:autoSpaceDE w:val="0"/>
        <w:autoSpaceDN w:val="0"/>
        <w:adjustRightInd w:val="0"/>
        <w:spacing w:line="360" w:lineRule="auto"/>
        <w:jc w:val="center"/>
        <w:rPr>
          <w:b/>
          <w:color w:val="000000"/>
          <w:sz w:val="36"/>
          <w:szCs w:val="36"/>
        </w:rPr>
      </w:pPr>
      <w:r w:rsidRPr="007F4A3E">
        <w:rPr>
          <w:b/>
          <w:color w:val="000000"/>
          <w:sz w:val="36"/>
          <w:szCs w:val="36"/>
        </w:rPr>
        <w:t>REFERENCES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9229"/>
      </w:tblGrid>
      <w:tr w:rsidR="002850BF" w:rsidRPr="00697361" w14:paraId="498C4054" w14:textId="77777777" w:rsidTr="00192D2F">
        <w:trPr>
          <w:trHeight w:val="1065"/>
        </w:trPr>
        <w:tc>
          <w:tcPr>
            <w:tcW w:w="9229" w:type="dxa"/>
          </w:tcPr>
          <w:p w14:paraId="71285C9E" w14:textId="77777777" w:rsidR="002850BF" w:rsidRPr="000944B4" w:rsidRDefault="00050EA9" w:rsidP="00050EA9">
            <w:pPr>
              <w:pStyle w:val="ContentItem1"/>
              <w:numPr>
                <w:ilvl w:val="0"/>
                <w:numId w:val="4"/>
              </w:numPr>
              <w:jc w:val="both"/>
              <w:rPr>
                <w:lang w:val="en-US"/>
              </w:rPr>
            </w:pPr>
            <w:bookmarkStart w:id="0" w:name="_GoBack"/>
            <w:bookmarkEnd w:id="0"/>
            <w:r w:rsidRPr="00050EA9">
              <w:t xml:space="preserve">Soumya S, Malini Chavali, Shuchi Gupta, and Niharika Rao,” Internet of Things based Home Automation System”, IEEE International Conference on Recent Trends </w:t>
            </w:r>
            <w:r>
              <w:t>i</w:t>
            </w:r>
            <w:r w:rsidRPr="00050EA9">
              <w:t>n Electronics Information Communication Technology, May 20-21, 2016, India.</w:t>
            </w:r>
          </w:p>
          <w:p w14:paraId="407AFEC2" w14:textId="0588EE3D" w:rsidR="000944B4" w:rsidRPr="00050EA9" w:rsidRDefault="000944B4" w:rsidP="000944B4">
            <w:pPr>
              <w:pStyle w:val="ContentItem1"/>
              <w:jc w:val="both"/>
              <w:rPr>
                <w:lang w:val="en-US"/>
              </w:rPr>
            </w:pPr>
          </w:p>
        </w:tc>
      </w:tr>
      <w:tr w:rsidR="002850BF" w:rsidRPr="00697361" w14:paraId="42EC3507" w14:textId="77777777" w:rsidTr="00192D2F">
        <w:trPr>
          <w:trHeight w:val="1016"/>
        </w:trPr>
        <w:tc>
          <w:tcPr>
            <w:tcW w:w="9229" w:type="dxa"/>
          </w:tcPr>
          <w:p w14:paraId="248CA6EA" w14:textId="5D818816" w:rsidR="002850BF" w:rsidRPr="00E03CC1" w:rsidRDefault="00E03CC1" w:rsidP="00E03CC1">
            <w:pPr>
              <w:pStyle w:val="ContentItem1"/>
              <w:numPr>
                <w:ilvl w:val="0"/>
                <w:numId w:val="4"/>
              </w:numPr>
              <w:jc w:val="both"/>
              <w:rPr>
                <w:rFonts w:eastAsia="MS Mincho"/>
                <w:lang w:val="en-US"/>
              </w:rPr>
            </w:pPr>
            <w:r w:rsidRPr="00E03CC1">
              <w:rPr>
                <w:rFonts w:eastAsia="MS Mincho"/>
              </w:rPr>
              <w:t>Sandra Ivanović, Sunčica Milivojša, Tatjana Erić, and Milan Vidaković,” Collection and Analysis of System Usage Data in Smart Home Automation Systems”, 2017 IEEE 7th International Conference on Consumer Electronics – Berlin.</w:t>
            </w:r>
          </w:p>
        </w:tc>
      </w:tr>
      <w:tr w:rsidR="002850BF" w:rsidRPr="00697361" w14:paraId="76254BD3" w14:textId="77777777" w:rsidTr="00192D2F">
        <w:trPr>
          <w:trHeight w:val="779"/>
        </w:trPr>
        <w:tc>
          <w:tcPr>
            <w:tcW w:w="9229" w:type="dxa"/>
          </w:tcPr>
          <w:p w14:paraId="7ABB1519" w14:textId="689EA249" w:rsidR="002850BF" w:rsidRPr="00CD673C" w:rsidRDefault="00CD673C" w:rsidP="00CD673C">
            <w:pPr>
              <w:pStyle w:val="ContentItem1"/>
              <w:numPr>
                <w:ilvl w:val="0"/>
                <w:numId w:val="4"/>
              </w:numPr>
              <w:jc w:val="both"/>
              <w:rPr>
                <w:lang w:val="en-US"/>
              </w:rPr>
            </w:pPr>
            <w:r w:rsidRPr="00CD673C">
              <w:t>S L S Sri Harsha</w:t>
            </w:r>
            <w:r>
              <w:t xml:space="preserve">. </w:t>
            </w:r>
            <w:r w:rsidRPr="00CD673C">
              <w:t xml:space="preserve">S Chakrapani Reddy and Prince Mary,” Enhanced Home Automation System using </w:t>
            </w:r>
            <w:r w:rsidR="007767EE">
              <w:t xml:space="preserve">the </w:t>
            </w:r>
            <w:r w:rsidRPr="00CD673C">
              <w:t>Internet of Things”, International conference on I-SMAC,2017.</w:t>
            </w:r>
          </w:p>
        </w:tc>
      </w:tr>
      <w:tr w:rsidR="002850BF" w:rsidRPr="00697361" w14:paraId="5BA8DEDB" w14:textId="77777777" w:rsidTr="00192D2F">
        <w:trPr>
          <w:trHeight w:val="802"/>
        </w:trPr>
        <w:tc>
          <w:tcPr>
            <w:tcW w:w="9229" w:type="dxa"/>
          </w:tcPr>
          <w:p w14:paraId="7152411F" w14:textId="7D13E39B" w:rsidR="002850BF" w:rsidRPr="00BB134F" w:rsidRDefault="00CD673C" w:rsidP="00CD673C">
            <w:pPr>
              <w:pStyle w:val="ContentItem1"/>
              <w:numPr>
                <w:ilvl w:val="0"/>
                <w:numId w:val="4"/>
              </w:numPr>
              <w:jc w:val="both"/>
              <w:rPr>
                <w:lang w:val="en-US"/>
              </w:rPr>
            </w:pPr>
            <w:r w:rsidRPr="00CD673C">
              <w:t>Ming-Shen Jian, Jun-Yi Wu, Jing-Yan Chen, Yue-Jyun Li, Yi-Cheng Wang, and Hao-Yi Xu”, IOT base Smart Home Appliances by using Cloud Intelligent Tetris Switch, ICACT,2017.</w:t>
            </w:r>
          </w:p>
          <w:p w14:paraId="7F0FB507" w14:textId="77777777" w:rsidR="00BB134F" w:rsidRPr="00BB134F" w:rsidRDefault="00BB134F" w:rsidP="00BB134F">
            <w:pPr>
              <w:pStyle w:val="ContentItem1"/>
              <w:ind w:left="360"/>
              <w:jc w:val="both"/>
              <w:rPr>
                <w:lang w:val="en-US"/>
              </w:rPr>
            </w:pPr>
          </w:p>
          <w:p w14:paraId="4E543A1A" w14:textId="2D5FE97C" w:rsidR="00BB134F" w:rsidRDefault="00BB134F" w:rsidP="00BB134F">
            <w:pPr>
              <w:pStyle w:val="ContentItem1"/>
              <w:numPr>
                <w:ilvl w:val="0"/>
                <w:numId w:val="4"/>
              </w:numPr>
              <w:rPr>
                <w:lang w:val="en-US"/>
              </w:rPr>
            </w:pPr>
            <w:r w:rsidRPr="00BB134F">
              <w:rPr>
                <w:lang w:val="en-US"/>
              </w:rPr>
              <w:t xml:space="preserve">Shweta Pattar and Dinesha H A, Implementation of Home Automation through </w:t>
            </w:r>
            <w:r w:rsidR="007767EE">
              <w:rPr>
                <w:lang w:val="en-US"/>
              </w:rPr>
              <w:t xml:space="preserve">the </w:t>
            </w:r>
            <w:r w:rsidRPr="00BB134F">
              <w:rPr>
                <w:lang w:val="en-US"/>
              </w:rPr>
              <w:t>Internet of Things, JNCET,</w:t>
            </w:r>
            <w:r w:rsidR="007767EE">
              <w:rPr>
                <w:lang w:val="en-US"/>
              </w:rPr>
              <w:t xml:space="preserve"> 2016</w:t>
            </w:r>
            <w:r w:rsidRPr="00BB134F">
              <w:rPr>
                <w:lang w:val="en-US"/>
              </w:rPr>
              <w:t>.</w:t>
            </w:r>
          </w:p>
          <w:p w14:paraId="28E41183" w14:textId="77777777" w:rsidR="00544206" w:rsidRDefault="00544206" w:rsidP="00544206">
            <w:pPr>
              <w:pStyle w:val="ContentItem1"/>
              <w:ind w:left="360"/>
              <w:rPr>
                <w:lang w:val="en-US"/>
              </w:rPr>
            </w:pPr>
          </w:p>
          <w:p w14:paraId="2A7D613B" w14:textId="6291E78E" w:rsidR="00A11BB7" w:rsidRDefault="00544206" w:rsidP="00BB134F">
            <w:pPr>
              <w:pStyle w:val="ContentItem1"/>
              <w:numPr>
                <w:ilvl w:val="0"/>
                <w:numId w:val="4"/>
              </w:numPr>
              <w:rPr>
                <w:lang w:val="en-US"/>
              </w:rPr>
            </w:pPr>
            <w:r>
              <w:rPr>
                <w:lang w:val="en-US"/>
              </w:rPr>
              <w:t xml:space="preserve">Bhavik </w:t>
            </w:r>
            <w:r w:rsidR="00796414">
              <w:rPr>
                <w:lang w:val="en-US"/>
              </w:rPr>
              <w:t>Pandya</w:t>
            </w:r>
            <w:r>
              <w:rPr>
                <w:lang w:val="en-US"/>
              </w:rPr>
              <w:t>, Mihir Mehta, Nilesh Jain “Android</w:t>
            </w:r>
            <w:r w:rsidR="007767EE">
              <w:rPr>
                <w:lang w:val="en-US"/>
              </w:rPr>
              <w:t>-</w:t>
            </w:r>
            <w:r>
              <w:rPr>
                <w:lang w:val="en-US"/>
              </w:rPr>
              <w:t>Based Home Automation System Using Bluetooth and Voice Command” International Research Journal of Engineering and Technology (IRJET) Volume: 03 Issue: 03|Mar-2016.</w:t>
            </w:r>
          </w:p>
          <w:p w14:paraId="6DE4D467" w14:textId="77777777" w:rsidR="00BB134F" w:rsidRPr="00BB134F" w:rsidRDefault="00BB134F" w:rsidP="00BB134F">
            <w:pPr>
              <w:pStyle w:val="ContentItem1"/>
              <w:rPr>
                <w:lang w:val="en-US"/>
              </w:rPr>
            </w:pPr>
          </w:p>
          <w:p w14:paraId="64CD88E9" w14:textId="026F3C75" w:rsidR="00BB134F" w:rsidRDefault="00BB134F" w:rsidP="00BB134F">
            <w:pPr>
              <w:pStyle w:val="ContentItem1"/>
              <w:numPr>
                <w:ilvl w:val="0"/>
                <w:numId w:val="4"/>
              </w:numPr>
              <w:rPr>
                <w:lang w:val="en-US"/>
              </w:rPr>
            </w:pPr>
            <w:r w:rsidRPr="00BB134F">
              <w:rPr>
                <w:lang w:val="en-US"/>
              </w:rPr>
              <w:t>Majid Al- Kuwari, Abdulrahman Ramadan, Yousef Ismael, Laith Al-Sughair, Adel Gastli</w:t>
            </w:r>
            <w:r w:rsidR="007767EE">
              <w:rPr>
                <w:lang w:val="en-US"/>
              </w:rPr>
              <w:t>,</w:t>
            </w:r>
            <w:r w:rsidRPr="00BB134F">
              <w:rPr>
                <w:lang w:val="en-US"/>
              </w:rPr>
              <w:t xml:space="preserve"> </w:t>
            </w:r>
            <w:r w:rsidR="007767EE">
              <w:rPr>
                <w:lang w:val="en-US"/>
              </w:rPr>
              <w:t>and</w:t>
            </w:r>
            <w:r w:rsidRPr="00BB134F">
              <w:rPr>
                <w:lang w:val="en-US"/>
              </w:rPr>
              <w:t xml:space="preserve"> Mohieddine Benammar</w:t>
            </w:r>
            <w:r w:rsidR="007767EE">
              <w:rPr>
                <w:lang w:val="en-US"/>
              </w:rPr>
              <w:t xml:space="preserve">, </w:t>
            </w:r>
            <w:r w:rsidRPr="00BB134F">
              <w:rPr>
                <w:lang w:val="en-US"/>
              </w:rPr>
              <w:t>Smart-Home Automation using IoT-based Sensing and Monitoring Platform</w:t>
            </w:r>
            <w:r w:rsidR="007767EE">
              <w:rPr>
                <w:lang w:val="en-US"/>
              </w:rPr>
              <w:t xml:space="preserve">, </w:t>
            </w:r>
            <w:r w:rsidRPr="00BB134F">
              <w:rPr>
                <w:lang w:val="en-US"/>
              </w:rPr>
              <w:t>IEEE,2017.</w:t>
            </w:r>
          </w:p>
          <w:p w14:paraId="4268C1A1" w14:textId="77777777" w:rsidR="003E2A03" w:rsidRDefault="003E2A03" w:rsidP="003E2A03">
            <w:pPr>
              <w:pStyle w:val="ContentItem1"/>
              <w:ind w:left="360"/>
              <w:rPr>
                <w:lang w:val="en-US"/>
              </w:rPr>
            </w:pPr>
          </w:p>
          <w:p w14:paraId="04859261" w14:textId="35BCB0C7" w:rsidR="003E2A03" w:rsidRDefault="007767EE" w:rsidP="00BB134F">
            <w:pPr>
              <w:pStyle w:val="ContentItem1"/>
              <w:numPr>
                <w:ilvl w:val="0"/>
                <w:numId w:val="4"/>
              </w:numPr>
              <w:rPr>
                <w:lang w:val="en-US"/>
              </w:rPr>
            </w:pPr>
            <w:r>
              <w:rPr>
                <w:lang w:val="en-US"/>
              </w:rPr>
              <w:t xml:space="preserve">The </w:t>
            </w:r>
            <w:r w:rsidR="003E2A03">
              <w:rPr>
                <w:lang w:val="en-US"/>
              </w:rPr>
              <w:t>Nathan David University of Nigeria, Abafor Chima University of Nigeria, Aronu Ugochuwu University of Nigeria, Edoga Obinna University of Nigeria “Design of a Home Automation System Using Arduino” International Journal of Scientific and Engineering Research, Volume 6, Issue 6, June-2015</w:t>
            </w:r>
          </w:p>
          <w:p w14:paraId="235B9464" w14:textId="77777777" w:rsidR="00607266" w:rsidRDefault="00607266" w:rsidP="00607266">
            <w:pPr>
              <w:pStyle w:val="ContentItem1"/>
              <w:rPr>
                <w:lang w:val="en-US"/>
              </w:rPr>
            </w:pPr>
          </w:p>
          <w:p w14:paraId="4D6E2705" w14:textId="006F018A" w:rsidR="00607266" w:rsidRDefault="00607266" w:rsidP="00BB134F">
            <w:pPr>
              <w:pStyle w:val="ContentItem1"/>
              <w:numPr>
                <w:ilvl w:val="0"/>
                <w:numId w:val="4"/>
              </w:numPr>
              <w:rPr>
                <w:lang w:val="en-US"/>
              </w:rPr>
            </w:pPr>
            <w:r>
              <w:rPr>
                <w:lang w:val="en-US"/>
              </w:rPr>
              <w:t xml:space="preserve">“Smart Home Automation using IoT ” Dhakad </w:t>
            </w:r>
            <w:r w:rsidR="00F61DEB">
              <w:rPr>
                <w:lang w:val="en-US"/>
              </w:rPr>
              <w:t>Kunal</w:t>
            </w:r>
            <w:r>
              <w:rPr>
                <w:lang w:val="en-US"/>
              </w:rPr>
              <w:t>, Dhak</w:t>
            </w:r>
            <w:r w:rsidR="007767EE">
              <w:rPr>
                <w:lang w:val="en-US"/>
              </w:rPr>
              <w:t>a</w:t>
            </w:r>
            <w:r>
              <w:rPr>
                <w:lang w:val="en-US"/>
              </w:rPr>
              <w:t xml:space="preserve"> Tushar, Undegaonkar Pooja, Zope Vaibhav, Vinay Lodha International Journal of Advanced Research in Computer and Communication Engineering Vol. 5,</w:t>
            </w:r>
            <w:r w:rsidR="007767EE">
              <w:rPr>
                <w:lang w:val="en-US"/>
              </w:rPr>
              <w:t xml:space="preserve"> </w:t>
            </w:r>
            <w:r>
              <w:rPr>
                <w:lang w:val="en-US"/>
              </w:rPr>
              <w:t>Issue 2, February 2016.</w:t>
            </w:r>
          </w:p>
          <w:p w14:paraId="35C599BA" w14:textId="77777777" w:rsidR="000944B4" w:rsidRDefault="000944B4" w:rsidP="000944B4">
            <w:pPr>
              <w:pStyle w:val="ContentItem1"/>
              <w:rPr>
                <w:lang w:val="en-US"/>
              </w:rPr>
            </w:pPr>
          </w:p>
          <w:p w14:paraId="73C2EA27" w14:textId="733A19EC" w:rsidR="000944B4" w:rsidRDefault="000944B4" w:rsidP="00BB134F">
            <w:pPr>
              <w:pStyle w:val="ContentItem1"/>
              <w:numPr>
                <w:ilvl w:val="0"/>
                <w:numId w:val="4"/>
              </w:numPr>
              <w:rPr>
                <w:lang w:val="en-US"/>
              </w:rPr>
            </w:pPr>
            <w:r>
              <w:rPr>
                <w:lang w:val="en-US"/>
              </w:rPr>
              <w:t>Vinay Sagar K N, Kusuma S M “Home Automation Using Internet of Things ” International Research Journal of Engineering and Technology (IRJET) Volume: 02 Issue: 03 June 2016.</w:t>
            </w:r>
          </w:p>
          <w:p w14:paraId="4AA386A4" w14:textId="77777777" w:rsidR="00BB134F" w:rsidRPr="00BB134F" w:rsidRDefault="00BB134F" w:rsidP="00BB134F">
            <w:pPr>
              <w:pStyle w:val="ContentItem1"/>
              <w:rPr>
                <w:lang w:val="en-US"/>
              </w:rPr>
            </w:pPr>
          </w:p>
          <w:p w14:paraId="3C0A33D4" w14:textId="3D9AC4FB" w:rsidR="00BB134F" w:rsidRDefault="00BB134F" w:rsidP="00BB134F">
            <w:pPr>
              <w:pStyle w:val="ContentItem1"/>
              <w:numPr>
                <w:ilvl w:val="0"/>
                <w:numId w:val="4"/>
              </w:numPr>
              <w:rPr>
                <w:lang w:val="en-US"/>
              </w:rPr>
            </w:pPr>
            <w:r w:rsidRPr="00BB134F">
              <w:rPr>
                <w:lang w:val="en-US"/>
              </w:rPr>
              <w:t>Waheb A. Jabbar, Mohammed Hayyan Alsibai, Nur Syaira S. Amran, and Samiah K. Mahayadin, Design and Implementation of IoT-Based Automation System for Smart Home,</w:t>
            </w:r>
            <w:r w:rsidR="007767EE">
              <w:rPr>
                <w:lang w:val="en-US"/>
              </w:rPr>
              <w:t xml:space="preserve"> </w:t>
            </w:r>
            <w:r w:rsidRPr="00BB134F">
              <w:rPr>
                <w:lang w:val="en-US"/>
              </w:rPr>
              <w:t>IEEE,2017.</w:t>
            </w:r>
          </w:p>
          <w:p w14:paraId="430B3953" w14:textId="77777777" w:rsidR="00BB134F" w:rsidRPr="00BB134F" w:rsidRDefault="00BB134F" w:rsidP="00BB134F">
            <w:pPr>
              <w:pStyle w:val="ContentItem1"/>
              <w:rPr>
                <w:lang w:val="en-US"/>
              </w:rPr>
            </w:pPr>
          </w:p>
          <w:p w14:paraId="0FDAE5A7" w14:textId="7583A458" w:rsidR="000944B4" w:rsidRPr="000944B4" w:rsidRDefault="00BB134F" w:rsidP="000944B4">
            <w:pPr>
              <w:pStyle w:val="ContentItem1"/>
              <w:numPr>
                <w:ilvl w:val="0"/>
                <w:numId w:val="4"/>
              </w:numPr>
              <w:rPr>
                <w:lang w:val="en-US"/>
              </w:rPr>
            </w:pPr>
            <w:r w:rsidRPr="00BB134F">
              <w:rPr>
                <w:lang w:val="en-US"/>
              </w:rPr>
              <w:t>Pireh Pirzada, Neil White and Adriana Wilde, Sensors in Smart Homes for Independent Living of the Elderly,</w:t>
            </w:r>
            <w:r w:rsidR="007767EE">
              <w:rPr>
                <w:lang w:val="en-US"/>
              </w:rPr>
              <w:t xml:space="preserve"> </w:t>
            </w:r>
            <w:r w:rsidRPr="00BB134F">
              <w:rPr>
                <w:lang w:val="en-US"/>
              </w:rPr>
              <w:t>IEEE,2017.</w:t>
            </w:r>
          </w:p>
        </w:tc>
      </w:tr>
    </w:tbl>
    <w:p w14:paraId="53CB3C87" w14:textId="77777777" w:rsidR="008D1DA0" w:rsidRDefault="008D1DA0" w:rsidP="00192D2F">
      <w:pPr>
        <w:autoSpaceDE w:val="0"/>
        <w:autoSpaceDN w:val="0"/>
        <w:adjustRightInd w:val="0"/>
        <w:spacing w:line="360" w:lineRule="auto"/>
        <w:jc w:val="left"/>
        <w:rPr>
          <w:b/>
          <w:color w:val="000000"/>
          <w:sz w:val="32"/>
          <w:szCs w:val="32"/>
        </w:rPr>
      </w:pPr>
    </w:p>
    <w:sectPr w:rsidR="008D1DA0" w:rsidSect="00304AF4">
      <w:headerReference w:type="default" r:id="rId7"/>
      <w:headerReference w:type="first" r:id="rId8"/>
      <w:footerReference w:type="first" r:id="rId9"/>
      <w:pgSz w:w="11906" w:h="16838" w:code="9"/>
      <w:pgMar w:top="1080" w:right="1440" w:bottom="990" w:left="1440" w:header="990" w:footer="1263" w:gutter="0"/>
      <w:pgNumType w:fmt="lowerRoman" w:start="9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A08FEA" w14:textId="77777777" w:rsidR="007A7759" w:rsidRDefault="007A7759" w:rsidP="008D1DA0">
      <w:pPr>
        <w:spacing w:after="0" w:line="240" w:lineRule="auto"/>
      </w:pPr>
      <w:r>
        <w:separator/>
      </w:r>
    </w:p>
  </w:endnote>
  <w:endnote w:type="continuationSeparator" w:id="0">
    <w:p w14:paraId="39FDC1A6" w14:textId="77777777" w:rsidR="007A7759" w:rsidRDefault="007A7759" w:rsidP="008D1D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unga">
    <w:altName w:val="Tunga"/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235296"/>
      <w:docPartObj>
        <w:docPartGallery w:val="Page Numbers (Bottom of Page)"/>
        <w:docPartUnique/>
      </w:docPartObj>
    </w:sdtPr>
    <w:sdtEndPr/>
    <w:sdtContent>
      <w:p w14:paraId="021E4BD7" w14:textId="77777777" w:rsidR="00304AF4" w:rsidRDefault="002E1B25">
        <w:pPr>
          <w:pStyle w:val="Footer"/>
          <w:jc w:val="center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E75B34">
          <w:rPr>
            <w:noProof/>
          </w:rPr>
          <w:t>ix</w:t>
        </w:r>
        <w:r>
          <w:rPr>
            <w:noProof/>
          </w:rPr>
          <w:fldChar w:fldCharType="end"/>
        </w:r>
      </w:p>
    </w:sdtContent>
  </w:sdt>
  <w:p w14:paraId="5F5022F0" w14:textId="77777777" w:rsidR="00452771" w:rsidRDefault="004527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37DF7F" w14:textId="77777777" w:rsidR="007A7759" w:rsidRDefault="007A7759" w:rsidP="008D1DA0">
      <w:pPr>
        <w:spacing w:after="0" w:line="240" w:lineRule="auto"/>
      </w:pPr>
      <w:r>
        <w:separator/>
      </w:r>
    </w:p>
  </w:footnote>
  <w:footnote w:type="continuationSeparator" w:id="0">
    <w:p w14:paraId="2BDB6C62" w14:textId="77777777" w:rsidR="007A7759" w:rsidRDefault="007A7759" w:rsidP="008D1D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C82232" w14:textId="77777777" w:rsidR="00022742" w:rsidRPr="001A7046" w:rsidRDefault="007A7759" w:rsidP="008D1DA0">
    <w:pPr>
      <w:pStyle w:val="Header"/>
      <w:jc w:val="right"/>
      <w:rPr>
        <w:i/>
        <w:szCs w:val="24"/>
        <w:lang w:val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B2FC1A" w14:textId="77777777" w:rsidR="00452771" w:rsidRDefault="00452771">
    <w:pPr>
      <w:pStyle w:val="Header"/>
      <w:jc w:val="right"/>
    </w:pPr>
  </w:p>
  <w:p w14:paraId="167E53C1" w14:textId="77777777" w:rsidR="00452771" w:rsidRDefault="004527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470E9"/>
    <w:multiLevelType w:val="hybridMultilevel"/>
    <w:tmpl w:val="E37CA0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8F1A92"/>
    <w:multiLevelType w:val="hybridMultilevel"/>
    <w:tmpl w:val="FE0A6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CA544A"/>
    <w:multiLevelType w:val="singleLevel"/>
    <w:tmpl w:val="987C499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3" w15:restartNumberingAfterBreak="0">
    <w:nsid w:val="6FCD58CA"/>
    <w:multiLevelType w:val="hybridMultilevel"/>
    <w:tmpl w:val="1AF69830"/>
    <w:lvl w:ilvl="0" w:tplc="2E2CB974">
      <w:start w:val="1"/>
      <w:numFmt w:val="decimal"/>
      <w:lvlText w:val="[%1]"/>
      <w:lvlJc w:val="left"/>
      <w:pPr>
        <w:ind w:left="360" w:hanging="360"/>
      </w:pPr>
      <w:rPr>
        <w:rFonts w:ascii="Times New Roman" w:hAnsi="Times New Roman" w:cs="Times New Roman" w:hint="default"/>
        <w:sz w:val="20"/>
        <w:szCs w:val="20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0MTc2NjUyNwRCMyUdpeDU4uLM/DyQAqNaAIJyZ40sAAAA"/>
  </w:docVars>
  <w:rsids>
    <w:rsidRoot w:val="008D1DA0"/>
    <w:rsid w:val="00050EA9"/>
    <w:rsid w:val="000944B4"/>
    <w:rsid w:val="00123BC8"/>
    <w:rsid w:val="00192D2F"/>
    <w:rsid w:val="0021013B"/>
    <w:rsid w:val="002107A7"/>
    <w:rsid w:val="00271702"/>
    <w:rsid w:val="0027606C"/>
    <w:rsid w:val="002850BF"/>
    <w:rsid w:val="002E1B25"/>
    <w:rsid w:val="002E6E00"/>
    <w:rsid w:val="00304AF4"/>
    <w:rsid w:val="003E2A03"/>
    <w:rsid w:val="004043DF"/>
    <w:rsid w:val="00452771"/>
    <w:rsid w:val="00544206"/>
    <w:rsid w:val="005C2216"/>
    <w:rsid w:val="005F238A"/>
    <w:rsid w:val="00607266"/>
    <w:rsid w:val="006312BB"/>
    <w:rsid w:val="00696764"/>
    <w:rsid w:val="007767EE"/>
    <w:rsid w:val="00796414"/>
    <w:rsid w:val="007A20DE"/>
    <w:rsid w:val="007A7759"/>
    <w:rsid w:val="008165C8"/>
    <w:rsid w:val="008D1DA0"/>
    <w:rsid w:val="00935570"/>
    <w:rsid w:val="009D717D"/>
    <w:rsid w:val="00A11BB7"/>
    <w:rsid w:val="00AA786A"/>
    <w:rsid w:val="00BB134F"/>
    <w:rsid w:val="00C3366B"/>
    <w:rsid w:val="00CD41CD"/>
    <w:rsid w:val="00CD673C"/>
    <w:rsid w:val="00DA1FD5"/>
    <w:rsid w:val="00E03CC1"/>
    <w:rsid w:val="00E75B34"/>
    <w:rsid w:val="00EA037E"/>
    <w:rsid w:val="00F42F54"/>
    <w:rsid w:val="00F61DEB"/>
    <w:rsid w:val="00FE13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643223"/>
  <w15:docId w15:val="{A5E41736-D362-4407-A43A-218769EE35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D1DA0"/>
    <w:pPr>
      <w:spacing w:line="480" w:lineRule="auto"/>
      <w:jc w:val="both"/>
    </w:pPr>
    <w:rPr>
      <w:rFonts w:ascii="Times New Roman" w:eastAsia="Calibri" w:hAnsi="Times New Roman" w:cs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D1DA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1DA0"/>
    <w:rPr>
      <w:rFonts w:ascii="Times New Roman" w:eastAsia="Calibri" w:hAnsi="Times New Roman" w:cs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8D1DA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1DA0"/>
    <w:rPr>
      <w:rFonts w:ascii="Times New Roman" w:eastAsia="Calibri" w:hAnsi="Times New Roman" w:cs="Times New Roman"/>
      <w:sz w:val="24"/>
    </w:rPr>
  </w:style>
  <w:style w:type="paragraph" w:styleId="ListParagraph">
    <w:name w:val="List Paragraph"/>
    <w:basedOn w:val="Normal"/>
    <w:uiPriority w:val="34"/>
    <w:qFormat/>
    <w:rsid w:val="008D1DA0"/>
    <w:pPr>
      <w:ind w:left="720"/>
      <w:contextualSpacing/>
    </w:pPr>
    <w:rPr>
      <w:rFonts w:eastAsia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1D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1DA0"/>
    <w:rPr>
      <w:rFonts w:ascii="Tahoma" w:eastAsia="Calibri" w:hAnsi="Tahoma" w:cs="Tahoma"/>
      <w:sz w:val="16"/>
      <w:szCs w:val="16"/>
    </w:rPr>
  </w:style>
  <w:style w:type="paragraph" w:customStyle="1" w:styleId="ContentItem1">
    <w:name w:val="Content Item1"/>
    <w:basedOn w:val="Normal"/>
    <w:qFormat/>
    <w:rsid w:val="00935570"/>
    <w:pPr>
      <w:keepLines/>
      <w:tabs>
        <w:tab w:val="left" w:pos="576"/>
        <w:tab w:val="left" w:pos="864"/>
        <w:tab w:val="left" w:pos="1152"/>
      </w:tabs>
      <w:suppressAutoHyphens/>
      <w:spacing w:after="0" w:line="240" w:lineRule="auto"/>
      <w:jc w:val="left"/>
    </w:pPr>
    <w:rPr>
      <w:rFonts w:cs="Tunga"/>
      <w:lang w:val="en-GB"/>
    </w:rPr>
  </w:style>
  <w:style w:type="table" w:styleId="TableGrid">
    <w:name w:val="Table Grid"/>
    <w:basedOn w:val="TableNormal"/>
    <w:uiPriority w:val="59"/>
    <w:rsid w:val="00AA78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99"/>
    <w:rsid w:val="00696764"/>
    <w:pPr>
      <w:tabs>
        <w:tab w:val="left" w:pos="288"/>
      </w:tabs>
      <w:spacing w:after="120" w:line="228" w:lineRule="auto"/>
      <w:ind w:firstLine="288"/>
    </w:pPr>
    <w:rPr>
      <w:rFonts w:eastAsia="MS Mincho"/>
      <w:spacing w:val="-1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696764"/>
    <w:rPr>
      <w:rFonts w:ascii="Times New Roman" w:eastAsia="MS Mincho" w:hAnsi="Times New Roman" w:cs="Times New Roman"/>
      <w:spacing w:val="-1"/>
      <w:sz w:val="20"/>
      <w:szCs w:val="20"/>
    </w:rPr>
  </w:style>
  <w:style w:type="paragraph" w:customStyle="1" w:styleId="references">
    <w:name w:val="references"/>
    <w:uiPriority w:val="99"/>
    <w:rsid w:val="00696764"/>
    <w:pPr>
      <w:numPr>
        <w:numId w:val="2"/>
      </w:numPr>
      <w:spacing w:after="50" w:line="180" w:lineRule="exact"/>
      <w:jc w:val="both"/>
    </w:pPr>
    <w:rPr>
      <w:rFonts w:ascii="Times New Roman" w:eastAsia="Times New Roman" w:hAnsi="Times New Roman" w:cs="Times New Roman"/>
      <w:noProof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43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9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7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1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9097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4184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881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4658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7359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07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2055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498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713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2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334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88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344</Words>
  <Characters>196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nil</dc:creator>
  <cp:lastModifiedBy>Jain,Tushar</cp:lastModifiedBy>
  <cp:revision>22</cp:revision>
  <cp:lastPrinted>2018-12-05T09:56:00Z</cp:lastPrinted>
  <dcterms:created xsi:type="dcterms:W3CDTF">2015-04-26T12:24:00Z</dcterms:created>
  <dcterms:modified xsi:type="dcterms:W3CDTF">2019-05-31T18:44:00Z</dcterms:modified>
</cp:coreProperties>
</file>